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pPr>
        <w:pStyle w:val="BodyText"/>
      </w:pP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resources.equator-network.org/reporting-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reportin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are/index.html" TargetMode="External" /><Relationship Type="http://schemas.openxmlformats.org/officeDocument/2006/relationships/hyperlink" Id="rId24" Target="https:/resources.equator-network.org/reporting-guidelines/care/index.html?#applicability" TargetMode="External" /><Relationship Type="http://schemas.openxmlformats.org/officeDocument/2006/relationships/hyperlink" Id="rId28" Target="https:/resources.equator-network.org/reporting-guidelines/care/items/abstract.html?utm_source=care&amp;utm_medium=checklist&amp;utm_campaign=CARE_2013_v1_1" TargetMode="External" /><Relationship Type="http://schemas.openxmlformats.org/officeDocument/2006/relationships/hyperlink" Id="rId31" Target="https:/resources.equator-network.org/reporting-guidelines/care/items/clinical-findings.html?utm_source=care&amp;utm_medium=checklist&amp;utm_campaign=CARE_2013_v1_1" TargetMode="External" /><Relationship Type="http://schemas.openxmlformats.org/officeDocument/2006/relationships/hyperlink" Id="rId33" Target="https:/resources.equator-network.org/reporting-guidelines/care/items/diagnostic-assessment-and-diagnosis.html?utm_source=care&amp;utm_medium=checklist&amp;utm_campaign=CARE_2013_v1_1" TargetMode="External" /><Relationship Type="http://schemas.openxmlformats.org/officeDocument/2006/relationships/hyperlink" Id="rId36" Target="https:/resources.equator-network.org/reporting-guidelines/care/items/discussion.html?utm_source=care&amp;utm_medium=checklist&amp;utm_campaign=CARE_2013_v1_1" TargetMode="External" /><Relationship Type="http://schemas.openxmlformats.org/officeDocument/2006/relationships/hyperlink" Id="rId35" Target="https:/resources.equator-network.org/reporting-guidelines/care/items/follow-up-and-outcomes.html?utm_source=care&amp;utm_medium=checklist&amp;utm_campaign=CARE_2013_v1_1" TargetMode="External" /><Relationship Type="http://schemas.openxmlformats.org/officeDocument/2006/relationships/hyperlink" Id="rId38" Target="https:/resources.equator-network.org/reporting-guidelines/care/items/informed-consent.html?utm_source=care&amp;utm_medium=checklist&amp;utm_campaign=CARE_2013_v1_1" TargetMode="External" /><Relationship Type="http://schemas.openxmlformats.org/officeDocument/2006/relationships/hyperlink" Id="rId29" Target="https:/resources.equator-network.org/reporting-guidelines/care/items/introduction.html?utm_source=care&amp;utm_medium=checklist&amp;utm_campaign=CARE_2013_v1_1" TargetMode="External" /><Relationship Type="http://schemas.openxmlformats.org/officeDocument/2006/relationships/hyperlink" Id="rId27" Target="https:/resources.equator-network.org/reporting-guidelines/care/items/keywords.html?utm_source=care&amp;utm_medium=checklist&amp;utm_campaign=CARE_2013_v1_1" TargetMode="External" /><Relationship Type="http://schemas.openxmlformats.org/officeDocument/2006/relationships/hyperlink" Id="rId30" Target="https:/resources.equator-network.org/reporting-guidelines/care/items/patient-information.html?utm_source=care&amp;utm_medium=checklist&amp;utm_campaign=CARE_2013_v1_1" TargetMode="External" /><Relationship Type="http://schemas.openxmlformats.org/officeDocument/2006/relationships/hyperlink" Id="rId37" Target="https:/resources.equator-network.org/reporting-guidelines/care/items/patient-perspective.html?utm_source=care&amp;utm_medium=checklist&amp;utm_campaign=CARE_2013_v1_1" TargetMode="External" /><Relationship Type="http://schemas.openxmlformats.org/officeDocument/2006/relationships/hyperlink" Id="rId34" Target="https:/resources.equator-network.org/reporting-guidelines/care/items/therapeutic-interventions.html?utm_source=care&amp;utm_medium=checklist&amp;utm_campaign=CARE_2013_v1_1" TargetMode="External" /><Relationship Type="http://schemas.openxmlformats.org/officeDocument/2006/relationships/hyperlink" Id="rId32" Target="https:/resources.equator-network.org/reporting-guidelines/care/items/timeline.html?utm_source=care&amp;utm_medium=checklist&amp;utm_campaign=CARE_2013_v1_1" TargetMode="External" /><Relationship Type="http://schemas.openxmlformats.org/officeDocument/2006/relationships/hyperlink" Id="rId26" Target="https:/resources.equator-network.org/reporting-guidelines/care/items/title.html?utm_source=care&amp;utm_medium=checklist&amp;utm_campaign=CARE_2013_v1_1"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reportin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are/index.html" TargetMode="External" /><Relationship Type="http://schemas.openxmlformats.org/officeDocument/2006/relationships/hyperlink" Id="rId24" Target="https:/resources.equator-network.org/reporting-guidelines/care/index.html?#applicability" TargetMode="External" /><Relationship Type="http://schemas.openxmlformats.org/officeDocument/2006/relationships/hyperlink" Id="rId28" Target="https:/resources.equator-network.org/reporting-guidelines/care/items/abstract.html?utm_source=care&amp;utm_medium=checklist&amp;utm_campaign=CARE_2013_v1_1" TargetMode="External" /><Relationship Type="http://schemas.openxmlformats.org/officeDocument/2006/relationships/hyperlink" Id="rId31" Target="https:/resources.equator-network.org/reporting-guidelines/care/items/clinical-findings.html?utm_source=care&amp;utm_medium=checklist&amp;utm_campaign=CARE_2013_v1_1" TargetMode="External" /><Relationship Type="http://schemas.openxmlformats.org/officeDocument/2006/relationships/hyperlink" Id="rId33" Target="https:/resources.equator-network.org/reporting-guidelines/care/items/diagnostic-assessment-and-diagnosis.html?utm_source=care&amp;utm_medium=checklist&amp;utm_campaign=CARE_2013_v1_1" TargetMode="External" /><Relationship Type="http://schemas.openxmlformats.org/officeDocument/2006/relationships/hyperlink" Id="rId36" Target="https:/resources.equator-network.org/reporting-guidelines/care/items/discussion.html?utm_source=care&amp;utm_medium=checklist&amp;utm_campaign=CARE_2013_v1_1" TargetMode="External" /><Relationship Type="http://schemas.openxmlformats.org/officeDocument/2006/relationships/hyperlink" Id="rId35" Target="https:/resources.equator-network.org/reporting-guidelines/care/items/follow-up-and-outcomes.html?utm_source=care&amp;utm_medium=checklist&amp;utm_campaign=CARE_2013_v1_1" TargetMode="External" /><Relationship Type="http://schemas.openxmlformats.org/officeDocument/2006/relationships/hyperlink" Id="rId38" Target="https:/resources.equator-network.org/reporting-guidelines/care/items/informed-consent.html?utm_source=care&amp;utm_medium=checklist&amp;utm_campaign=CARE_2013_v1_1" TargetMode="External" /><Relationship Type="http://schemas.openxmlformats.org/officeDocument/2006/relationships/hyperlink" Id="rId29" Target="https:/resources.equator-network.org/reporting-guidelines/care/items/introduction.html?utm_source=care&amp;utm_medium=checklist&amp;utm_campaign=CARE_2013_v1_1" TargetMode="External" /><Relationship Type="http://schemas.openxmlformats.org/officeDocument/2006/relationships/hyperlink" Id="rId27" Target="https:/resources.equator-network.org/reporting-guidelines/care/items/keywords.html?utm_source=care&amp;utm_medium=checklist&amp;utm_campaign=CARE_2013_v1_1" TargetMode="External" /><Relationship Type="http://schemas.openxmlformats.org/officeDocument/2006/relationships/hyperlink" Id="rId30" Target="https:/resources.equator-network.org/reporting-guidelines/care/items/patient-information.html?utm_source=care&amp;utm_medium=checklist&amp;utm_campaign=CARE_2013_v1_1" TargetMode="External" /><Relationship Type="http://schemas.openxmlformats.org/officeDocument/2006/relationships/hyperlink" Id="rId37" Target="https:/resources.equator-network.org/reporting-guidelines/care/items/patient-perspective.html?utm_source=care&amp;utm_medium=checklist&amp;utm_campaign=CARE_2013_v1_1" TargetMode="External" /><Relationship Type="http://schemas.openxmlformats.org/officeDocument/2006/relationships/hyperlink" Id="rId34" Target="https:/resources.equator-network.org/reporting-guidelines/care/items/therapeutic-interventions.html?utm_source=care&amp;utm_medium=checklist&amp;utm_campaign=CARE_2013_v1_1" TargetMode="External" /><Relationship Type="http://schemas.openxmlformats.org/officeDocument/2006/relationships/hyperlink" Id="rId32" Target="https:/resources.equator-network.org/reporting-guidelines/care/items/timeline.html?utm_source=care&amp;utm_medium=checklist&amp;utm_campaign=CARE_2013_v1_1" TargetMode="External" /><Relationship Type="http://schemas.openxmlformats.org/officeDocument/2006/relationships/hyperlink" Id="rId26" Target="https:/resources.equator-network.org/reporting-guidelines/care/items/title.html?utm_source=care&amp;utm_medium=checklist&amp;utm_campaign=CARE_2013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9-02T15:59:37Z</dcterms:created>
  <dcterms:modified xsi:type="dcterms:W3CDTF">2025-09-02T15: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CARE_2013_v1.1</vt:lpwstr>
  </property>
  <property fmtid="{D5CDD505-2E9C-101B-9397-08002B2CF9AE}" pid="33" name="version">
    <vt:lpwstr>CARE 2013 v1.1</vt:lpwstr>
  </property>
</Properties>
</file>